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0FFF6ADF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12087B">
        <w:rPr>
          <w:b/>
        </w:rPr>
        <w:t>January 26</w:t>
      </w:r>
      <w:r w:rsidR="0012087B" w:rsidRPr="0012087B">
        <w:rPr>
          <w:b/>
          <w:vertAlign w:val="superscript"/>
        </w:rPr>
        <w:t>th</w:t>
      </w:r>
      <w:proofErr w:type="gramStart"/>
      <w:r w:rsidR="0012087B">
        <w:rPr>
          <w:b/>
        </w:rPr>
        <w:t xml:space="preserve"> 2024</w:t>
      </w:r>
      <w:proofErr w:type="gramEnd"/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30046D7D" w14:textId="68639C92" w:rsidR="007F6DEE" w:rsidRDefault="005F737F" w:rsidP="00CF696C">
      <w:pPr>
        <w:ind w:left="360"/>
      </w:pPr>
      <w:r w:rsidRPr="005F737F">
        <w:rPr>
          <w:b/>
          <w:bCs/>
        </w:rPr>
        <w:t>a)</w:t>
      </w:r>
      <w:r w:rsidR="007F6DEE">
        <w:t xml:space="preserve">  </w:t>
      </w:r>
      <w:r w:rsidR="0012087B">
        <w:t>December 13</w:t>
      </w:r>
      <w:r w:rsidR="0012087B" w:rsidRPr="0012087B">
        <w:rPr>
          <w:vertAlign w:val="superscript"/>
        </w:rPr>
        <w:t>th</w:t>
      </w:r>
      <w:r w:rsidR="007F6DEE">
        <w:t>, 2023</w:t>
      </w:r>
      <w:r w:rsidR="006B32C7" w:rsidRPr="00B92EDB">
        <w:t>,</w:t>
      </w:r>
      <w:r w:rsidR="00074F7F" w:rsidRPr="00B92EDB">
        <w:t xml:space="preserve"> </w:t>
      </w:r>
      <w:r w:rsidR="0012087B">
        <w:t>Annual</w:t>
      </w:r>
      <w:r w:rsidR="00074F7F" w:rsidRPr="00B92EDB">
        <w:t xml:space="preserve"> </w:t>
      </w:r>
      <w:r w:rsidR="00455DF1" w:rsidRPr="00B92EDB">
        <w:t>M</w:t>
      </w:r>
      <w:r w:rsidR="00074F7F" w:rsidRPr="00B92EDB">
        <w:t>eeting</w:t>
      </w:r>
    </w:p>
    <w:p w14:paraId="2E6152A8" w14:textId="1A78B0F0" w:rsidR="004B625C" w:rsidRPr="00263494" w:rsidRDefault="007F6DEE" w:rsidP="00CF696C">
      <w:pPr>
        <w:ind w:left="360"/>
      </w:pPr>
      <w:r>
        <w:rPr>
          <w:b/>
          <w:bCs/>
        </w:rPr>
        <w:t xml:space="preserve">b)  </w:t>
      </w:r>
      <w:r w:rsidRPr="007F6DEE">
        <w:t>November 17</w:t>
      </w:r>
      <w:r w:rsidRPr="007F6DEE">
        <w:rPr>
          <w:vertAlign w:val="superscript"/>
        </w:rPr>
        <w:t>th</w:t>
      </w:r>
      <w:r w:rsidRPr="007F6DEE">
        <w:t>, 2023, Regular Meeting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75AFD507" w:rsidR="00E67B28" w:rsidRDefault="00E67B28" w:rsidP="00173147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from </w:t>
      </w:r>
      <w:bookmarkStart w:id="0" w:name="_Hlk77865578"/>
      <w:r w:rsidR="0012087B">
        <w:rPr>
          <w:bCs/>
        </w:rPr>
        <w:t>December 2023</w:t>
      </w:r>
      <w:r w:rsidR="00700427" w:rsidRPr="00B92EDB">
        <w:rPr>
          <w:bCs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2F3E7267" w14:textId="07CA6CBC" w:rsidR="00812A3E" w:rsidRPr="00173147" w:rsidRDefault="00812A3E" w:rsidP="00173147">
      <w:pPr>
        <w:ind w:left="360"/>
        <w:rPr>
          <w:bCs/>
        </w:rPr>
      </w:pPr>
      <w:r>
        <w:rPr>
          <w:b/>
        </w:rPr>
        <w:t xml:space="preserve">b)  </w:t>
      </w:r>
      <w:r w:rsidRPr="00812A3E">
        <w:rPr>
          <w:bCs/>
        </w:rPr>
        <w:t>Accept Financial Report from November 2023</w:t>
      </w:r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0DBC230B" w14:textId="3CA50C68" w:rsidR="009B2703" w:rsidRPr="004328A3" w:rsidRDefault="00633BD4" w:rsidP="009B2703">
      <w:pPr>
        <w:ind w:left="360"/>
        <w:rPr>
          <w:b/>
        </w:rPr>
      </w:pPr>
      <w:r>
        <w:rPr>
          <w:b/>
        </w:rPr>
        <w:t>a)</w:t>
      </w:r>
      <w:r w:rsidR="0012087B">
        <w:rPr>
          <w:b/>
        </w:rPr>
        <w:t xml:space="preserve"> </w:t>
      </w:r>
      <w:r w:rsidR="0012087B" w:rsidRPr="00812A3E">
        <w:rPr>
          <w:bCs/>
        </w:rPr>
        <w:t>Election of Officers</w:t>
      </w:r>
      <w:r w:rsidR="0012087B">
        <w:rPr>
          <w:bCs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41B44C1D" w14:textId="76EBB0A9" w:rsidR="00812A3E" w:rsidRDefault="00633BD4" w:rsidP="007719F8">
      <w:pPr>
        <w:ind w:left="360"/>
        <w:rPr>
          <w:b/>
        </w:rPr>
      </w:pPr>
      <w:r>
        <w:rPr>
          <w:b/>
        </w:rPr>
        <w:t>b)</w:t>
      </w:r>
      <w:r w:rsidR="0012087B">
        <w:rPr>
          <w:b/>
        </w:rPr>
        <w:t xml:space="preserve"> </w:t>
      </w:r>
      <w:r w:rsidR="0012087B" w:rsidRPr="00812A3E">
        <w:rPr>
          <w:bCs/>
        </w:rPr>
        <w:t>NDA</w:t>
      </w:r>
      <w:r w:rsidR="00812A3E">
        <w:rPr>
          <w:b/>
        </w:rPr>
        <w:t xml:space="preserve">’s </w:t>
      </w:r>
      <w:r w:rsidR="00812A3E" w:rsidRPr="00812A3E">
        <w:rPr>
          <w:bCs/>
        </w:rPr>
        <w:t xml:space="preserve">Signed </w:t>
      </w:r>
      <w:r w:rsidR="00812A3E" w:rsidRPr="00812A3E"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 w:rsidRPr="0010401E">
        <w:rPr>
          <w:bCs/>
        </w:rPr>
        <w:t>G. Harrison, Treasurer</w:t>
      </w:r>
      <w:r w:rsidR="0057320A">
        <w:rPr>
          <w:bCs/>
        </w:rPr>
        <w:t>/</w:t>
      </w:r>
    </w:p>
    <w:p w14:paraId="6D62A816" w14:textId="61D1B709" w:rsidR="00466E63" w:rsidRPr="007719F8" w:rsidRDefault="00812A3E" w:rsidP="007719F8">
      <w:pPr>
        <w:ind w:left="36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2087B">
        <w:rPr>
          <w:bCs/>
        </w:rPr>
        <w:tab/>
      </w:r>
      <w:r w:rsidR="0012087B">
        <w:rPr>
          <w:bCs/>
        </w:rPr>
        <w:tab/>
      </w:r>
      <w:r>
        <w:rPr>
          <w:bCs/>
        </w:rPr>
        <w:t xml:space="preserve"> </w:t>
      </w:r>
      <w:r>
        <w:rPr>
          <w:bCs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57320A">
        <w:rPr>
          <w:bCs/>
        </w:rPr>
        <w:t>M. Thames, Secretary</w:t>
      </w:r>
      <w:r w:rsidR="0057320A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812A3E">
        <w:rPr>
          <w:bCs/>
        </w:rPr>
        <w:t>Update on Drainage Study</w:t>
      </w:r>
      <w:r w:rsidR="00883431" w:rsidRPr="00812A3E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Pr="00933E3D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933E3D">
        <w:rPr>
          <w:bCs/>
        </w:rPr>
        <w:t>Confidential and proprietary or financial information</w:t>
      </w:r>
      <w:r w:rsidR="004328A3" w:rsidRPr="00933E3D">
        <w:rPr>
          <w:bCs/>
        </w:rPr>
        <w:t xml:space="preserve"> </w:t>
      </w:r>
    </w:p>
    <w:p w14:paraId="6DB80F04" w14:textId="08F1F9C8" w:rsidR="004328A3" w:rsidRPr="00933E3D" w:rsidRDefault="004328A3" w:rsidP="004328A3">
      <w:pPr>
        <w:rPr>
          <w:b/>
        </w:rPr>
      </w:pPr>
      <w:r w:rsidRPr="00933E3D">
        <w:rPr>
          <w:bCs/>
        </w:rPr>
        <w:t xml:space="preserve">          update on proposed and ongoing projects.</w:t>
      </w:r>
      <w:r w:rsidRPr="00933E3D">
        <w:rPr>
          <w:b/>
        </w:rPr>
        <w:t xml:space="preserve"> </w:t>
      </w:r>
    </w:p>
    <w:p w14:paraId="03D9E1C4" w14:textId="284F051A" w:rsidR="00933E3D" w:rsidRDefault="00933E3D" w:rsidP="004A25C9">
      <w:pPr>
        <w:ind w:firstLine="360"/>
        <w:rPr>
          <w:bCs/>
        </w:rPr>
      </w:pPr>
      <w:r w:rsidRPr="00C94251">
        <w:rPr>
          <w:b/>
        </w:rPr>
        <w:t>b)</w:t>
      </w:r>
      <w:r>
        <w:rPr>
          <w:b/>
        </w:rPr>
        <w:t xml:space="preserve"> </w:t>
      </w:r>
      <w:r w:rsidR="0057320A" w:rsidRPr="00933E3D">
        <w:rPr>
          <w:bCs/>
        </w:rPr>
        <w:t>Person</w:t>
      </w:r>
      <w:r w:rsidR="0057320A">
        <w:rPr>
          <w:bCs/>
        </w:rPr>
        <w:t>nel</w:t>
      </w:r>
      <w:r w:rsidRPr="00933E3D">
        <w:rPr>
          <w:bCs/>
        </w:rPr>
        <w:t xml:space="preserve"> </w:t>
      </w:r>
      <w:r>
        <w:rPr>
          <w:bCs/>
        </w:rPr>
        <w:t>d</w:t>
      </w:r>
      <w:r w:rsidRPr="00933E3D">
        <w:rPr>
          <w:bCs/>
        </w:rPr>
        <w:t xml:space="preserve">iscussion- </w:t>
      </w:r>
      <w:r w:rsidR="0057320A">
        <w:rPr>
          <w:bCs/>
        </w:rPr>
        <w:t>B</w:t>
      </w:r>
      <w:r w:rsidRPr="00933E3D">
        <w:rPr>
          <w:bCs/>
        </w:rPr>
        <w:t>oard request</w:t>
      </w:r>
    </w:p>
    <w:p w14:paraId="75404412" w14:textId="3CE2B693" w:rsidR="004328A3" w:rsidRPr="00933E3D" w:rsidRDefault="00933E3D" w:rsidP="004A25C9">
      <w:pPr>
        <w:ind w:firstLine="360"/>
        <w:rPr>
          <w:bCs/>
        </w:rPr>
      </w:pPr>
      <w:r w:rsidRPr="00C94251">
        <w:rPr>
          <w:b/>
        </w:rPr>
        <w:t>c)</w:t>
      </w:r>
      <w:r>
        <w:rPr>
          <w:bCs/>
        </w:rPr>
        <w:t xml:space="preserve"> Membership</w:t>
      </w:r>
      <w:r w:rsidR="00DC1DFB">
        <w:rPr>
          <w:bCs/>
        </w:rPr>
        <w:t xml:space="preserve"> Inquiry </w:t>
      </w:r>
      <w:r w:rsidR="008E5C20" w:rsidRPr="00933E3D">
        <w:rPr>
          <w:bCs/>
        </w:rPr>
        <w:tab/>
      </w:r>
      <w:r w:rsidR="00173147" w:rsidRPr="00933E3D">
        <w:rPr>
          <w:bCs/>
        </w:rPr>
        <w:t xml:space="preserve"> 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7394B7D6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1A3518" w:rsidRPr="00B92EDB">
        <w:rPr>
          <w:bCs/>
        </w:rPr>
        <w:t>Friday</w:t>
      </w:r>
      <w:r w:rsidR="00292E57" w:rsidRPr="00B92EDB">
        <w:rPr>
          <w:bCs/>
        </w:rPr>
        <w:t>,</w:t>
      </w:r>
      <w:r w:rsidR="005556A5" w:rsidRPr="00B92EDB">
        <w:rPr>
          <w:bCs/>
        </w:rPr>
        <w:t xml:space="preserve"> </w:t>
      </w:r>
      <w:r w:rsidR="0012087B">
        <w:rPr>
          <w:bCs/>
        </w:rPr>
        <w:t>February 23rd</w:t>
      </w:r>
      <w:r w:rsidR="008A1161" w:rsidRPr="00B92EDB">
        <w:rPr>
          <w:bCs/>
        </w:rPr>
        <w:t xml:space="preserve"> at</w:t>
      </w:r>
      <w:r w:rsidR="00656324" w:rsidRPr="00B92EDB">
        <w:rPr>
          <w:bCs/>
        </w:rPr>
        <w:t xml:space="preserve"> </w:t>
      </w:r>
      <w:r w:rsidR="00CC4816" w:rsidRPr="00B92EDB">
        <w:rPr>
          <w:bCs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Pr="00DC1DFB" w:rsidRDefault="008E5C20" w:rsidP="00DC1DFB">
      <w:pPr>
        <w:ind w:left="360" w:hanging="360"/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sectPr w:rsidR="006C25A1" w:rsidRPr="00DC1DFB" w:rsidSect="005E774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4A413" w14:textId="77777777" w:rsidR="005E774F" w:rsidRDefault="005E774F" w:rsidP="00744308">
      <w:r>
        <w:separator/>
      </w:r>
    </w:p>
  </w:endnote>
  <w:endnote w:type="continuationSeparator" w:id="0">
    <w:p w14:paraId="6EDB5B77" w14:textId="77777777" w:rsidR="005E774F" w:rsidRDefault="005E774F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CC620" w14:textId="77777777" w:rsidR="005E774F" w:rsidRDefault="005E774F" w:rsidP="00744308">
      <w:r>
        <w:separator/>
      </w:r>
    </w:p>
  </w:footnote>
  <w:footnote w:type="continuationSeparator" w:id="0">
    <w:p w14:paraId="5CC58412" w14:textId="77777777" w:rsidR="005E774F" w:rsidRDefault="005E774F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E774F"/>
    <w:rsid w:val="005F0F0C"/>
    <w:rsid w:val="005F430C"/>
    <w:rsid w:val="005F737F"/>
    <w:rsid w:val="0060445E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12A3E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4251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56B2"/>
    <w:rsid w:val="00F57BC5"/>
    <w:rsid w:val="00F65462"/>
    <w:rsid w:val="00F65787"/>
    <w:rsid w:val="00F70914"/>
    <w:rsid w:val="00F93804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4</cp:revision>
  <cp:lastPrinted>2024-01-24T16:14:00Z</cp:lastPrinted>
  <dcterms:created xsi:type="dcterms:W3CDTF">2024-01-22T16:18:00Z</dcterms:created>
  <dcterms:modified xsi:type="dcterms:W3CDTF">2024-01-24T16:14:00Z</dcterms:modified>
</cp:coreProperties>
</file>